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ED53D0" w14:textId="77777777" w:rsidR="00FC46EA" w:rsidRDefault="00FC46EA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51405A5" w14:textId="2F62D760" w:rsidR="00373CF8" w:rsidRDefault="00373CF8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Ръководството на Технически университет – Варна и Екипът за управление на Проект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„</w:t>
      </w:r>
      <w:r w:rsidRPr="00373CF8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, изпълняван съгласно договор №BG05M2OP001-2.016-0028-C01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>финансиран по Оперативна програма "Наука и образование за интелигентен растеж", съфинансирана от Европейските структурни и ин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вестиционни фондове</w:t>
      </w:r>
    </w:p>
    <w:p w14:paraId="78A72CEF" w14:textId="77777777" w:rsidR="00373CF8" w:rsidRDefault="00373CF8" w:rsidP="00FC46EA">
      <w:pPr>
        <w:spacing w:before="240" w:after="24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ОБЯВЯВА К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ОНКУРС </w:t>
      </w:r>
    </w:p>
    <w:p w14:paraId="00127445" w14:textId="3390D6BB" w:rsidR="006C0227" w:rsidRDefault="006C0227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за попълване на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У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правленския екип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проект</w:t>
      </w:r>
      <w:r w:rsid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а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с 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“Експерт мониторинг и контрол” </w:t>
      </w:r>
      <w:r w:rsid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-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1 (един) бр.,</w:t>
      </w:r>
      <w:r w:rsidR="00373CF8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на </w:t>
      </w:r>
      <w:r w:rsidR="00931D0A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непълен работен ден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32 работни часа месечно)</w:t>
      </w:r>
      <w:r w:rsid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>. На класирания кандидат ще бъде предложен</w:t>
      </w:r>
      <w:r w:rsidR="00931D0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54F21">
        <w:rPr>
          <w:rFonts w:ascii="Times New Roman" w:eastAsia="Times New Roman" w:hAnsi="Times New Roman" w:cs="Times New Roman"/>
          <w:sz w:val="24"/>
          <w:szCs w:val="24"/>
          <w:lang w:eastAsia="en-GB"/>
        </w:rPr>
        <w:t>срочен трудов договор с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максимална продължителност от 2</w:t>
      </w:r>
      <w:r w:rsidR="00D92891">
        <w:rPr>
          <w:rFonts w:ascii="Times New Roman" w:eastAsia="Times New Roman" w:hAnsi="Times New Roman" w:cs="Times New Roman"/>
          <w:sz w:val="24"/>
          <w:szCs w:val="24"/>
          <w:lang w:eastAsia="en-GB"/>
        </w:rPr>
        <w:t>8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месеца</w:t>
      </w:r>
      <w:r w:rsid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>, считано до</w:t>
      </w:r>
      <w:r w:rsidR="001E269F" w:rsidRP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31.12.2023 г.</w:t>
      </w:r>
    </w:p>
    <w:p w14:paraId="39C6C1E9" w14:textId="37FE9F2D" w:rsidR="00C002DF" w:rsidRPr="00F332F5" w:rsidRDefault="00C002DF" w:rsidP="00C002DF">
      <w:pPr>
        <w:spacing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Кратко описание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на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длъжността 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“Експерт мониторинг и контрол”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>:</w:t>
      </w:r>
    </w:p>
    <w:p w14:paraId="1909CB3C" w14:textId="77777777" w:rsidR="00C002DF" w:rsidRPr="00F332F5" w:rsidRDefault="00C002DF" w:rsidP="00C002DF">
      <w:pPr>
        <w:numPr>
          <w:ilvl w:val="0"/>
          <w:numId w:val="6"/>
        </w:numPr>
        <w:suppressAutoHyphens/>
        <w:spacing w:line="256" w:lineRule="auto"/>
        <w:ind w:left="426" w:hanging="284"/>
        <w:contextualSpacing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F332F5">
        <w:rPr>
          <w:rFonts w:ascii="Times New Roman" w:eastAsia="Times New Roman" w:hAnsi="Times New Roman" w:cs="Times New Roman"/>
          <w:sz w:val="24"/>
          <w:lang w:eastAsia="zh-CN"/>
        </w:rPr>
        <w:t>Подготовка на документи и консултации, свързани с механизмите за контрол и мониторинг при управлението на проекта</w:t>
      </w:r>
      <w:r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 и мониторинг 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за 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>изпълнението на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заложените в проекта индикатори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>;</w:t>
      </w:r>
    </w:p>
    <w:p w14:paraId="27C66A21" w14:textId="77777777" w:rsidR="00C002DF" w:rsidRPr="00F332F5" w:rsidRDefault="00C002DF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F332F5">
        <w:rPr>
          <w:rFonts w:ascii="Times New Roman" w:eastAsia="Times New Roman" w:hAnsi="Times New Roman" w:cs="Times New Roman"/>
          <w:sz w:val="24"/>
          <w:lang w:eastAsia="zh-CN"/>
        </w:rPr>
        <w:t>Проверка на документите, представени от изпълнителите по договори за изпълнение на проекта, както и проверка за изпълнението на определените условия за плащане;</w:t>
      </w:r>
    </w:p>
    <w:p w14:paraId="01E249B6" w14:textId="77777777" w:rsidR="00C002DF" w:rsidRPr="00F332F5" w:rsidRDefault="00C002DF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F332F5">
        <w:rPr>
          <w:rFonts w:ascii="Times New Roman" w:eastAsia="Times New Roman" w:hAnsi="Times New Roman" w:cs="Times New Roman"/>
          <w:sz w:val="24"/>
          <w:lang w:eastAsia="zh-CN"/>
        </w:rPr>
        <w:t>Мониторинг на изготвените междинни и окончателни доклади, вкл. технически и финансови отчети, към исканията за междинни плащания;</w:t>
      </w:r>
    </w:p>
    <w:p w14:paraId="613276CC" w14:textId="77777777" w:rsidR="00C002DF" w:rsidRPr="00F332F5" w:rsidRDefault="00C002DF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Подготовка на вътрешни правила/процедури и контролни листа, свързани с изпълнението и управлението на проекта и съблюдаване за тяхното спазване; </w:t>
      </w:r>
    </w:p>
    <w:p w14:paraId="68046C57" w14:textId="77777777" w:rsidR="00C002DF" w:rsidRPr="00F332F5" w:rsidRDefault="00C002DF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Събиране и анализ на информация за проследяване на  междинните цели и резултати и сравнение с фактическото изпълнение на дейностите с годишния </w:t>
      </w:r>
      <w:r>
        <w:rPr>
          <w:rFonts w:ascii="Times New Roman" w:eastAsia="Times New Roman" w:hAnsi="Times New Roman" w:cs="Times New Roman"/>
          <w:sz w:val="24"/>
          <w:lang w:eastAsia="zh-CN"/>
        </w:rPr>
        <w:t>план и програмата за мониторинг.</w:t>
      </w:r>
    </w:p>
    <w:p w14:paraId="5F031EF5" w14:textId="22D703F0" w:rsidR="006C0227" w:rsidRPr="006C0227" w:rsidRDefault="0047789A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Минимални изисквания </w:t>
      </w:r>
      <w:r w:rsid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за заемане на длъжността</w:t>
      </w:r>
      <w:r w:rsidR="006C0227"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6523526B" w14:textId="77777777" w:rsidR="00C002DF" w:rsidRDefault="00735280" w:rsidP="00C002DF">
      <w:pPr>
        <w:pStyle w:val="ListParagraph"/>
        <w:numPr>
          <w:ilvl w:val="0"/>
          <w:numId w:val="7"/>
        </w:numPr>
        <w:spacing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1071E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Образование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Висше образование, </w:t>
      </w:r>
    </w:p>
    <w:p w14:paraId="0B207994" w14:textId="77777777" w:rsidR="00C002DF" w:rsidRDefault="00C002DF" w:rsidP="0051071E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О</w:t>
      </w:r>
      <w:r w:rsidR="00735280"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бразователно-квалификационна степен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„Магистър” в 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професионална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област „Социални, стопански или п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равни науки” или еквивалентна, </w:t>
      </w:r>
    </w:p>
    <w:p w14:paraId="15C77712" w14:textId="71B13756" w:rsidR="006C0227" w:rsidRPr="0051071E" w:rsidRDefault="00C002DF" w:rsidP="0051071E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П</w:t>
      </w:r>
      <w:r w:rsidR="00735280"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рофесионално направление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„Икономика”, „Администрация и управление”, „Право”, или еквивалентни за чуждестранни участници или за дипломи, издадени от чуждестранни висши учебни заведения</w:t>
      </w:r>
      <w:r w:rsidR="006C0227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</w:p>
    <w:p w14:paraId="1CF0DB0A" w14:textId="67F49A98" w:rsidR="0047789A" w:rsidRDefault="00735280" w:rsidP="005A0C1C">
      <w:pPr>
        <w:pStyle w:val="ListParagraph"/>
        <w:numPr>
          <w:ilvl w:val="0"/>
          <w:numId w:val="7"/>
        </w:numPr>
        <w:spacing w:before="120" w:after="0" w:line="300" w:lineRule="atLeast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1071E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lastRenderedPageBreak/>
        <w:t>Професионален опит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1071E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–</w:t>
      </w:r>
      <w:r w:rsidR="005A0C1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A0C1C" w:rsidRPr="005A0C1C">
        <w:rPr>
          <w:rFonts w:ascii="Times New Roman" w:eastAsia="Times New Roman" w:hAnsi="Times New Roman" w:cs="Times New Roman"/>
          <w:sz w:val="24"/>
          <w:szCs w:val="24"/>
          <w:lang w:eastAsia="en-GB"/>
        </w:rPr>
        <w:t>Опит в реализацията на дейности по мониторинг и контрол или еквивалентни при изпълнение на най-малко 2 (две) услуги за управление / отчитане на проекти и / или програми.</w:t>
      </w:r>
    </w:p>
    <w:p w14:paraId="0166904D" w14:textId="7F5E78BD" w:rsidR="0047789A" w:rsidRPr="0047789A" w:rsidRDefault="0047789A" w:rsidP="0047789A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7789A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Специфични знания и умения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Кандидати притежаващи опит свързан с </w:t>
      </w:r>
      <w:r w:rsidR="00C002DF">
        <w:rPr>
          <w:rFonts w:ascii="Times New Roman" w:eastAsia="Times New Roman" w:hAnsi="Times New Roman" w:cs="Times New Roman"/>
          <w:sz w:val="24"/>
          <w:szCs w:val="24"/>
          <w:lang w:eastAsia="en-GB"/>
        </w:rPr>
        <w:t>участие при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администрирането на проекти по </w:t>
      </w:r>
      <w:r w:rsidRP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Оперативна програма "Наука и образование за интелигентен растеж"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ще бъдат предпочитани при равни други квалификации.</w:t>
      </w:r>
    </w:p>
    <w:p w14:paraId="1A180E57" w14:textId="0577F82F" w:rsidR="00C002DF" w:rsidRDefault="00C002DF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Специфични изисквания</w:t>
      </w:r>
      <w:r w:rsidR="0056407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към кандидатите</w:t>
      </w: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за длъжността</w:t>
      </w:r>
      <w:r w:rsidR="0056407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03F0A7E6" w14:textId="4A6450AE" w:rsidR="00564075" w:rsidRPr="00564075" w:rsidRDefault="00564075" w:rsidP="00333432">
      <w:pPr>
        <w:numPr>
          <w:ilvl w:val="0"/>
          <w:numId w:val="6"/>
        </w:numPr>
        <w:suppressAutoHyphens/>
        <w:spacing w:line="256" w:lineRule="auto"/>
        <w:ind w:left="426" w:hanging="284"/>
        <w:contextualSpacing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564075">
        <w:rPr>
          <w:rFonts w:ascii="Times New Roman" w:eastAsia="Times New Roman" w:hAnsi="Times New Roman" w:cs="Times New Roman"/>
          <w:sz w:val="24"/>
          <w:lang w:eastAsia="zh-CN"/>
        </w:rPr>
        <w:t xml:space="preserve">Компетентности и умения за подготовка на документи, свързани с механизмите за контрол и мониторинг при управлението на проекта, </w:t>
      </w:r>
      <w:r>
        <w:rPr>
          <w:rFonts w:ascii="Times New Roman" w:eastAsia="Times New Roman" w:hAnsi="Times New Roman" w:cs="Times New Roman"/>
          <w:sz w:val="24"/>
          <w:lang w:eastAsia="zh-CN"/>
        </w:rPr>
        <w:t>както и комуникативни умения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 xml:space="preserve"> за провеждане на консултации относно правилата на ОП НОИР за отчитане изпълнението на заложените в проекта индикатори;</w:t>
      </w:r>
    </w:p>
    <w:p w14:paraId="1839C4A1" w14:textId="198A63FF" w:rsidR="00564075" w:rsidRPr="00F332F5" w:rsidRDefault="00564075" w:rsidP="00564075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>Компетентности и умения за м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>ониторинг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на качеството на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 изготвените междинни и окончателни доклади, вкл. технически и финансови отчети, към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исканията за междинни плащания, 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>контролни листа, свързани с изпълнението и управлението на проекта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4"/>
          <w:lang w:eastAsia="zh-CN"/>
        </w:rPr>
        <w:t>необходими за верификация на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 документите, 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и документите свързани с 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изпълнението на определените условия за плащане; </w:t>
      </w:r>
    </w:p>
    <w:p w14:paraId="7B391992" w14:textId="57B9EC99" w:rsidR="00564075" w:rsidRPr="00F332F5" w:rsidRDefault="00564075" w:rsidP="00564075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>Компетентности и умения свързани със с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ъбиране и анализ на информация за проследяване 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достигането 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на междинните цели </w:t>
      </w:r>
      <w:r>
        <w:rPr>
          <w:rFonts w:ascii="Times New Roman" w:eastAsia="Times New Roman" w:hAnsi="Times New Roman" w:cs="Times New Roman"/>
          <w:sz w:val="24"/>
          <w:lang w:eastAsia="zh-CN"/>
        </w:rPr>
        <w:t>в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 сравнение с фактическото изпълнение на дейностите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, както и 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с годишния </w:t>
      </w:r>
      <w:r>
        <w:rPr>
          <w:rFonts w:ascii="Times New Roman" w:eastAsia="Times New Roman" w:hAnsi="Times New Roman" w:cs="Times New Roman"/>
          <w:sz w:val="24"/>
          <w:lang w:eastAsia="zh-CN"/>
        </w:rPr>
        <w:t>план и програмата за мониторинг.</w:t>
      </w:r>
    </w:p>
    <w:p w14:paraId="3D5590F0" w14:textId="77777777" w:rsidR="00C002DF" w:rsidRPr="00C002DF" w:rsidRDefault="00C002DF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Конкурсът с допуснатите кандидати ще се проведе на два етапа:</w:t>
      </w:r>
    </w:p>
    <w:p w14:paraId="16A60CA6" w14:textId="4CBBFC28" w:rsidR="00C002DF" w:rsidRPr="00C002DF" w:rsidRDefault="00C002DF" w:rsidP="00C002DF">
      <w:pPr>
        <w:pStyle w:val="ListParagraph"/>
        <w:numPr>
          <w:ilvl w:val="1"/>
          <w:numId w:val="9"/>
        </w:numPr>
        <w:shd w:val="clear" w:color="auto" w:fill="FFFFFF"/>
        <w:tabs>
          <w:tab w:val="left" w:pos="993"/>
        </w:tabs>
        <w:spacing w:after="240" w:line="300" w:lineRule="atLeast"/>
        <w:ind w:left="567" w:hanging="283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Анализ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на подадените документи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за допустимост 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и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селектиране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на кратък списък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от най-квалифицираните 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кандидати</w:t>
      </w:r>
    </w:p>
    <w:p w14:paraId="7B3FFE63" w14:textId="381B39AA" w:rsidR="00C002DF" w:rsidRPr="00C002DF" w:rsidRDefault="00C002DF" w:rsidP="00C002DF">
      <w:pPr>
        <w:pStyle w:val="ListParagraph"/>
        <w:numPr>
          <w:ilvl w:val="1"/>
          <w:numId w:val="9"/>
        </w:numPr>
        <w:shd w:val="clear" w:color="auto" w:fill="FFFFFF"/>
        <w:tabs>
          <w:tab w:val="left" w:pos="993"/>
        </w:tabs>
        <w:spacing w:after="240" w:line="300" w:lineRule="atLeast"/>
        <w:ind w:left="567" w:hanging="283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Интервю с кандидатите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селектирани в крат</w:t>
      </w:r>
      <w:r w:rsidR="00BF7F60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к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ия</w:t>
      </w:r>
      <w:r w:rsidR="00BF7F60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списък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.</w:t>
      </w:r>
    </w:p>
    <w:p w14:paraId="3A201934" w14:textId="77777777" w:rsidR="00BF7F60" w:rsidRPr="00BF7F60" w:rsidRDefault="00BF7F60" w:rsidP="00BF7F60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Необходими документи за участие в конкурсната процедура:</w:t>
      </w:r>
    </w:p>
    <w:p w14:paraId="547900EE" w14:textId="4FDFF678" w:rsidR="00BF7F60" w:rsidRDefault="00BF7F60" w:rsidP="009655EE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Заявление до Ректора на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ТУ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Варна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за участие в конкурс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.</w:t>
      </w:r>
    </w:p>
    <w:p w14:paraId="6347C9D4" w14:textId="5593C614" w:rsidR="006C0227" w:rsidRDefault="00DD5144" w:rsidP="009655EE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>Автобиография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CV)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6358D"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>с актуална снимка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, 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съгласно образец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Програмата за Модернизация на ВУЗ (</w:t>
      </w:r>
      <w:r w:rsidR="00BF7F6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BG05M2OP001-2.016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)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9655EE"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7B8C2F18" w14:textId="5938A925" w:rsidR="00BF7F60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Декларация по чл. 17, ал. 2, т. 1 от НПКДС за обстоятелствата: че кандид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тът е пълно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– по образец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.</w:t>
      </w:r>
    </w:p>
    <w:p w14:paraId="4E046A73" w14:textId="6F5845A8" w:rsidR="00BF7F60" w:rsidRPr="00DD5144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Декларация в съответствие с нормативните текстове от регламент (ЕС) 2016/679 на европейския парламент и на съвета (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ч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л. 7) за съгласие за обработка на личните данни за целите на проекта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– по образец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.</w:t>
      </w:r>
    </w:p>
    <w:p w14:paraId="48FEA05E" w14:textId="77777777" w:rsidR="00BF7F60" w:rsidRDefault="00BF7F60" w:rsidP="001648E2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Копие от документи за придобити образователни степени и допълнителна професионална-на квалификация и специализации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2E842DFF" w14:textId="57D8D69A" w:rsidR="00BF7F60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официални документи, които удостоверяват продължителността на професионалния опит (трудова книжка; осигурителна книжка и други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80EEBCA" w14:textId="6DBDE1E1" w:rsidR="00BF7F60" w:rsidRDefault="00555327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д</w:t>
      </w:r>
      <w:r w:rsidR="00BF7F60"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окумент за самоличност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само за справка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1F36845" w14:textId="77777777" w:rsidR="00555327" w:rsidRPr="00555327" w:rsidRDefault="00555327" w:rsidP="00FC46EA">
      <w:pPr>
        <w:keepNext/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Място и срок за подаване на документите за участие в конкурса:</w:t>
      </w:r>
    </w:p>
    <w:p w14:paraId="78BD5501" w14:textId="72A725CC" w:rsidR="00555327" w:rsidRDefault="00555327" w:rsidP="00555327">
      <w:pPr>
        <w:pStyle w:val="ListParagraph"/>
        <w:shd w:val="clear" w:color="auto" w:fill="FFFFFF"/>
        <w:tabs>
          <w:tab w:val="left" w:pos="851"/>
        </w:tabs>
        <w:spacing w:after="240" w:line="300" w:lineRule="atLeast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Документите за уч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стие в конкурса се представят в срок 7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седем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F64A0E">
        <w:rPr>
          <w:rFonts w:ascii="Times New Roman" w:eastAsia="Times New Roman" w:hAnsi="Times New Roman" w:cs="Times New Roman"/>
          <w:sz w:val="24"/>
          <w:szCs w:val="24"/>
          <w:lang w:eastAsia="en-GB"/>
        </w:rPr>
        <w:t>календарни</w:t>
      </w:r>
      <w:bookmarkStart w:id="0" w:name="_GoBack"/>
      <w:bookmarkEnd w:id="0"/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дни от публикуване на обявлението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и не по-късно от 15:00ч на </w:t>
      </w:r>
      <w:r w:rsidR="00D92891" w:rsidRPr="00D92891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9</w:t>
      </w:r>
      <w:r w:rsidRPr="00D92891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r w:rsidR="00D92891" w:rsidRPr="00D92891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Септември</w:t>
      </w:r>
      <w:r w:rsidRPr="00D92891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2021</w:t>
      </w:r>
      <w:r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г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FC46E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64075">
        <w:rPr>
          <w:rFonts w:ascii="Times New Roman" w:eastAsia="Times New Roman" w:hAnsi="Times New Roman" w:cs="Times New Roman"/>
          <w:sz w:val="24"/>
          <w:szCs w:val="24"/>
          <w:lang w:eastAsia="en-GB"/>
        </w:rPr>
        <w:t>Документите за участие в конкурса могат да се подав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ат: </w:t>
      </w:r>
    </w:p>
    <w:p w14:paraId="56561CD3" w14:textId="0110EEA4" w:rsidR="00555327" w:rsidRDefault="00555327" w:rsidP="00555327">
      <w:pPr>
        <w:pStyle w:val="ListParagraph"/>
        <w:numPr>
          <w:ilvl w:val="0"/>
          <w:numId w:val="13"/>
        </w:numPr>
        <w:shd w:val="clear" w:color="auto" w:fill="FFFFFF"/>
        <w:tabs>
          <w:tab w:val="left" w:pos="851"/>
        </w:tabs>
        <w:spacing w:after="240" w:line="300" w:lineRule="atLeast"/>
        <w:ind w:left="426" w:hanging="21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Л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ично от кандидатите или техни упълномощени представители в Отдел „Човешки ресурси“. След проверка от Експерт „Човешки ресурси“ кандидатите регистрират заявленията си за конкурса в „Деловодство на ТУ-Варна“</w:t>
      </w:r>
      <w:r w:rsidR="00FC46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;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</w:p>
    <w:p w14:paraId="5685800B" w14:textId="36A10B73" w:rsidR="00555327" w:rsidRDefault="00555327" w:rsidP="00555327">
      <w:pPr>
        <w:pStyle w:val="ListParagraph"/>
        <w:numPr>
          <w:ilvl w:val="0"/>
          <w:numId w:val="13"/>
        </w:numPr>
        <w:shd w:val="clear" w:color="auto" w:fill="FFFFFF"/>
        <w:tabs>
          <w:tab w:val="left" w:pos="851"/>
        </w:tabs>
        <w:spacing w:before="240" w:after="0" w:line="300" w:lineRule="atLeast"/>
        <w:ind w:left="426" w:hanging="218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Електронно, на 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емайл (</w:t>
      </w:r>
      <w:hyperlink r:id="rId8" w:history="1">
        <w:r w:rsidRPr="00555327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val="en-US" w:eastAsia="en-GB"/>
          </w:rPr>
          <w:t>rectorat@tu-varna.bg</w:t>
        </w:r>
      </w:hyperlink>
      <w:r w:rsidRPr="0055532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при което проверката за коректност на документите и регистрацията в 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„Деловодство на ТУ-Варна“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ще се извърши служебно, без възможност за </w:t>
      </w:r>
      <w:r w:rsidR="002B23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допълване или корекции.</w:t>
      </w:r>
    </w:p>
    <w:p w14:paraId="5703A60A" w14:textId="77777777" w:rsidR="00555327" w:rsidRPr="00555327" w:rsidRDefault="00555327" w:rsidP="00555327">
      <w:pPr>
        <w:pStyle w:val="ListParagraph"/>
        <w:shd w:val="clear" w:color="auto" w:fill="FFFFFF"/>
        <w:tabs>
          <w:tab w:val="left" w:pos="851"/>
        </w:tabs>
        <w:spacing w:before="240" w:after="0" w:line="300" w:lineRule="atLeast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D470132" w14:textId="05B777CB" w:rsidR="008939B1" w:rsidRDefault="00177C65" w:rsidP="008939B1">
      <w:pPr>
        <w:shd w:val="clear" w:color="auto" w:fill="FFFFFF"/>
        <w:spacing w:after="240" w:line="300" w:lineRule="atLeast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>Всички съобщения във връзка с провеждане на конкурсната процедура, както и образците на</w:t>
      </w:r>
      <w:r w:rsidRPr="00B97586">
        <w:rPr>
          <w:rFonts w:ascii="Arial" w:eastAsia="Times New Roman" w:hAnsi="Arial" w:cs="Arial"/>
          <w:bCs/>
          <w:i/>
          <w:color w:val="414141"/>
          <w:lang w:eastAsia="bg-BG"/>
        </w:rPr>
        <w:t xml:space="preserve"> 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документите се обявяват на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сайта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ТУ-Варна в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страницата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</w:t>
      </w:r>
      <w:r w:rsidRP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939B1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G05M2OP001-2.016-0028-C01 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„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939B1" w:rsidRP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hyperlink r:id="rId9" w:history="1">
        <w:r w:rsidR="008939B1" w:rsidRPr="00930F55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://isr.tu-varna.bg/TUx4</w:t>
        </w:r>
      </w:hyperlink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2C7C220E" w14:textId="12658FB6" w:rsidR="00177C65" w:rsidRPr="00177C65" w:rsidRDefault="008939B1" w:rsidP="00564075">
      <w:pPr>
        <w:shd w:val="clear" w:color="auto" w:fill="FFFFFF"/>
        <w:spacing w:after="240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>
        <w:t xml:space="preserve"> </w:t>
      </w:r>
    </w:p>
    <w:sectPr w:rsidR="00177C65" w:rsidRPr="00177C65" w:rsidSect="00F332F5">
      <w:headerReference w:type="default" r:id="rId10"/>
      <w:footerReference w:type="default" r:id="rId11"/>
      <w:pgSz w:w="12240" w:h="15840"/>
      <w:pgMar w:top="1134" w:right="851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C34B70" w14:textId="77777777" w:rsidR="00ED7F0E" w:rsidRDefault="00ED7F0E" w:rsidP="001E269F">
      <w:pPr>
        <w:spacing w:after="0" w:line="240" w:lineRule="auto"/>
      </w:pPr>
      <w:r>
        <w:separator/>
      </w:r>
    </w:p>
  </w:endnote>
  <w:endnote w:type="continuationSeparator" w:id="0">
    <w:p w14:paraId="67C1836F" w14:textId="77777777" w:rsidR="00ED7F0E" w:rsidRDefault="00ED7F0E" w:rsidP="001E2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A3452" w14:textId="528C684A" w:rsidR="008939B1" w:rsidRPr="006A138B" w:rsidRDefault="008939B1" w:rsidP="008939B1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lang w:val="en-US"/>
        </w:rPr>
        <w:t>www.eufunds.bg</w:t>
      </w:r>
    </w:hyperlink>
    <w:r w:rsidRPr="006A138B">
      <w:rPr>
        <w:rFonts w:eastAsia="Times New Roman"/>
        <w:i/>
        <w:lang w:val="en-US"/>
      </w:rPr>
      <w:t xml:space="preserve"> </w:t>
    </w:r>
    <w:r w:rsidRPr="006A138B">
      <w:rPr>
        <w:rFonts w:eastAsia="Times New Roman"/>
        <w:i/>
      </w:rPr>
      <w:t xml:space="preserve">––––––––––––––––––––––––––––––––  </w:t>
    </w:r>
    <w:r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Pr="006A138B">
      <w:rPr>
        <w:rFonts w:eastAsia="Times New Roman"/>
        <w:b/>
        <w:bCs/>
        <w:i/>
      </w:rPr>
      <w:fldChar w:fldCharType="separate"/>
    </w:r>
    <w:r w:rsidR="00F64A0E">
      <w:rPr>
        <w:rFonts w:eastAsia="Times New Roman"/>
        <w:b/>
        <w:bCs/>
        <w:i/>
        <w:noProof/>
      </w:rPr>
      <w:t>3</w:t>
    </w:r>
    <w:r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>
      <w:rPr>
        <w:rFonts w:eastAsia="Times New Roman"/>
        <w:b/>
        <w:bCs/>
        <w:i/>
        <w:noProof/>
      </w:rPr>
      <w:fldChar w:fldCharType="begin"/>
    </w:r>
    <w:r>
      <w:rPr>
        <w:rFonts w:eastAsia="Times New Roman"/>
        <w:b/>
        <w:bCs/>
        <w:i/>
        <w:noProof/>
      </w:rPr>
      <w:instrText>NUMPAGES  \* Arabic  \* MERGEFORMAT</w:instrText>
    </w:r>
    <w:r>
      <w:rPr>
        <w:rFonts w:eastAsia="Times New Roman"/>
        <w:b/>
        <w:bCs/>
        <w:i/>
        <w:noProof/>
      </w:rPr>
      <w:fldChar w:fldCharType="separate"/>
    </w:r>
    <w:r w:rsidR="00F64A0E">
      <w:rPr>
        <w:rFonts w:eastAsia="Times New Roman"/>
        <w:b/>
        <w:bCs/>
        <w:i/>
        <w:noProof/>
      </w:rPr>
      <w:t>3</w:t>
    </w:r>
    <w:r>
      <w:rPr>
        <w:rFonts w:eastAsia="Times New Roman"/>
        <w:b/>
        <w:bCs/>
        <w:i/>
        <w:noProof/>
      </w:rPr>
      <w:fldChar w:fldCharType="end"/>
    </w:r>
  </w:p>
  <w:p w14:paraId="135D210E" w14:textId="3E8832F2" w:rsidR="008939B1" w:rsidRDefault="008939B1" w:rsidP="008939B1">
    <w:pPr>
      <w:tabs>
        <w:tab w:val="center" w:pos="4153"/>
        <w:tab w:val="right" w:pos="8306"/>
      </w:tabs>
      <w:jc w:val="center"/>
    </w:pPr>
    <w:r w:rsidRPr="00EB0F9A">
      <w:rPr>
        <w:rFonts w:eastAsia="Times New Roman"/>
        <w:i/>
        <w:sz w:val="18"/>
        <w:szCs w:val="18"/>
      </w:rPr>
      <w:t>Проект BG05M2OP001-2.016-0028-C01 „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,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96480A" w14:textId="77777777" w:rsidR="00ED7F0E" w:rsidRDefault="00ED7F0E" w:rsidP="001E269F">
      <w:pPr>
        <w:spacing w:after="0" w:line="240" w:lineRule="auto"/>
      </w:pPr>
      <w:r>
        <w:separator/>
      </w:r>
    </w:p>
  </w:footnote>
  <w:footnote w:type="continuationSeparator" w:id="0">
    <w:p w14:paraId="3E30F8FB" w14:textId="77777777" w:rsidR="00ED7F0E" w:rsidRDefault="00ED7F0E" w:rsidP="001E26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16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7"/>
      <w:gridCol w:w="6254"/>
      <w:gridCol w:w="2835"/>
    </w:tblGrid>
    <w:tr w:rsidR="001E269F" w14:paraId="02F150A8" w14:textId="40956FF1" w:rsidTr="00373CF8">
      <w:tc>
        <w:tcPr>
          <w:tcW w:w="1827" w:type="dxa"/>
        </w:tcPr>
        <w:p w14:paraId="0ECA537B" w14:textId="77777777" w:rsidR="001E269F" w:rsidRPr="001E269F" w:rsidRDefault="001E269F" w:rsidP="00D72C0E">
          <w:pPr>
            <w:pStyle w:val="Header"/>
            <w:rPr>
              <w:rFonts w:ascii="Times New Roman" w:hAnsi="Times New Roman" w:cs="Times New Roman"/>
            </w:rPr>
          </w:pPr>
          <w:r w:rsidRPr="001E269F">
            <w:rPr>
              <w:rFonts w:ascii="Times New Roman" w:hAnsi="Times New Roman" w:cs="Times New Roman"/>
              <w:noProof/>
              <w:lang w:val="en-GB" w:eastAsia="en-GB"/>
            </w:rPr>
            <w:drawing>
              <wp:inline distT="0" distB="0" distL="0" distR="0" wp14:anchorId="7EAFEEA1" wp14:editId="3E62A022">
                <wp:extent cx="1019403" cy="1158779"/>
                <wp:effectExtent l="0" t="0" r="0" b="381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U_Varn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6571" cy="11669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54" w:type="dxa"/>
        </w:tcPr>
        <w:p w14:paraId="7215A33D" w14:textId="77777777" w:rsidR="001E269F" w:rsidRPr="001E269F" w:rsidRDefault="001E269F" w:rsidP="00D72C0E">
          <w:pPr>
            <w:pStyle w:val="Header"/>
            <w:rPr>
              <w:rFonts w:ascii="Times New Roman" w:hAnsi="Times New Roman" w:cs="Times New Roman"/>
              <w:noProof/>
              <w:lang w:val="en-GB" w:eastAsia="en-GB"/>
            </w:rPr>
          </w:pPr>
        </w:p>
        <w:p w14:paraId="634AE21E" w14:textId="092A0738" w:rsidR="001E269F" w:rsidRPr="001E269F" w:rsidRDefault="001E269F" w:rsidP="00D72C0E">
          <w:pPr>
            <w:pStyle w:val="Header"/>
            <w:pBdr>
              <w:bottom w:val="single" w:sz="12" w:space="1" w:color="auto"/>
            </w:pBdr>
            <w:rPr>
              <w:rFonts w:ascii="Times New Roman" w:hAnsi="Times New Roman" w:cs="Times New Roman"/>
              <w:noProof/>
              <w:sz w:val="32"/>
              <w:lang w:eastAsia="en-GB"/>
            </w:rPr>
          </w:pPr>
          <w:r w:rsidRPr="001E269F">
            <w:rPr>
              <w:rFonts w:ascii="Times New Roman" w:hAnsi="Times New Roman" w:cs="Times New Roman"/>
              <w:noProof/>
              <w:sz w:val="32"/>
              <w:lang w:eastAsia="en-GB"/>
            </w:rPr>
            <w:t>ТЕХНИЧЕСКИ УНИВЕРСИТЕТ - ВАРНА</w:t>
          </w:r>
        </w:p>
        <w:p w14:paraId="1CA0CDF1" w14:textId="3EC4A9E6" w:rsidR="001E269F" w:rsidRDefault="00D54138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>
            <w:rPr>
              <w:rFonts w:ascii="Times New Roman" w:hAnsi="Times New Roman" w:cs="Times New Roman"/>
              <w:noProof/>
              <w:sz w:val="20"/>
              <w:lang w:eastAsia="en-GB"/>
            </w:rPr>
            <w:t xml:space="preserve">адрес: </w:t>
          </w:r>
          <w:r w:rsidR="001E269F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ул. Студентска</w:t>
          </w:r>
          <w:r w:rsidR="00373CF8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 xml:space="preserve"> №</w:t>
          </w:r>
          <w:r w:rsidR="001E269F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1, ПК 9010, Варна</w:t>
          </w:r>
        </w:p>
        <w:p w14:paraId="4FBCD75F" w14:textId="50821008" w:rsidR="00D54138" w:rsidRPr="00D54138" w:rsidRDefault="00D54138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>
            <w:rPr>
              <w:rFonts w:ascii="Times New Roman" w:hAnsi="Times New Roman" w:cs="Times New Roman"/>
              <w:noProof/>
              <w:sz w:val="20"/>
              <w:lang w:eastAsia="en-GB"/>
            </w:rPr>
            <w:t>уеб: www.tu-varna.bg</w:t>
          </w:r>
        </w:p>
        <w:p w14:paraId="3046C675" w14:textId="77777777" w:rsidR="001E269F" w:rsidRDefault="001E269F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емайл: rectorat@tu-varna.bg</w:t>
          </w:r>
        </w:p>
        <w:p w14:paraId="222F8CA8" w14:textId="77777777" w:rsidR="00D54138" w:rsidRPr="00D54138" w:rsidRDefault="00D54138" w:rsidP="00D54138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тел: +359 52 383 557</w:t>
          </w:r>
        </w:p>
        <w:p w14:paraId="4F390CB8" w14:textId="2F96339C" w:rsidR="00D54138" w:rsidRPr="001E269F" w:rsidRDefault="00D54138" w:rsidP="00D72C0E">
          <w:pPr>
            <w:pStyle w:val="Header"/>
            <w:rPr>
              <w:rFonts w:ascii="Times New Roman" w:hAnsi="Times New Roman" w:cs="Times New Roman"/>
              <w:noProof/>
              <w:lang w:eastAsia="en-GB"/>
            </w:rPr>
          </w:pPr>
        </w:p>
      </w:tc>
      <w:tc>
        <w:tcPr>
          <w:tcW w:w="2835" w:type="dxa"/>
        </w:tcPr>
        <w:p w14:paraId="3FF44A9D" w14:textId="416579DF" w:rsidR="001E269F" w:rsidRDefault="001E269F" w:rsidP="00D72C0E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6D013F8B" wp14:editId="259151A0">
                <wp:extent cx="1661232" cy="1207533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87440" cy="122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F994B36" w14:textId="4CD7D319" w:rsidR="001E269F" w:rsidRDefault="001E269F" w:rsidP="001E26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C2BFB"/>
    <w:multiLevelType w:val="multilevel"/>
    <w:tmpl w:val="11F2D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B17DD9"/>
    <w:multiLevelType w:val="hybridMultilevel"/>
    <w:tmpl w:val="0A6665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67A0F"/>
    <w:multiLevelType w:val="hybridMultilevel"/>
    <w:tmpl w:val="ECE4958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2726085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F53383"/>
    <w:multiLevelType w:val="multilevel"/>
    <w:tmpl w:val="9860FF4A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72868D2"/>
    <w:multiLevelType w:val="multilevel"/>
    <w:tmpl w:val="0D64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BC10CA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EE736A"/>
    <w:multiLevelType w:val="hybridMultilevel"/>
    <w:tmpl w:val="008C6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E5DE7"/>
    <w:multiLevelType w:val="hybridMultilevel"/>
    <w:tmpl w:val="68D40E8A"/>
    <w:lvl w:ilvl="0" w:tplc="0402000D">
      <w:start w:val="1"/>
      <w:numFmt w:val="bullet"/>
      <w:lvlText w:val=""/>
      <w:lvlJc w:val="left"/>
      <w:pPr>
        <w:ind w:left="1211" w:hanging="360"/>
      </w:pPr>
      <w:rPr>
        <w:rFonts w:ascii="Wingdings" w:hAnsi="Wingdings" w:hint="default"/>
      </w:rPr>
    </w:lvl>
    <w:lvl w:ilvl="1" w:tplc="0ABC41BA">
      <w:start w:val="22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11760"/>
    <w:multiLevelType w:val="hybridMultilevel"/>
    <w:tmpl w:val="D58AA1DE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ABC41BA">
      <w:start w:val="22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9411B7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8453E7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CB341F8"/>
    <w:multiLevelType w:val="multilevel"/>
    <w:tmpl w:val="181E77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7"/>
  </w:num>
  <w:num w:numId="7">
    <w:abstractNumId w:val="2"/>
  </w:num>
  <w:num w:numId="8">
    <w:abstractNumId w:val="4"/>
  </w:num>
  <w:num w:numId="9">
    <w:abstractNumId w:val="6"/>
  </w:num>
  <w:num w:numId="10">
    <w:abstractNumId w:val="3"/>
  </w:num>
  <w:num w:numId="11">
    <w:abstractNumId w:val="11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TE2MjMzNDYHEko6SsGpxcWZ+XkgBca1AKdS74MsAAAA"/>
  </w:docVars>
  <w:rsids>
    <w:rsidRoot w:val="006C0227"/>
    <w:rsid w:val="00020FF0"/>
    <w:rsid w:val="00177C65"/>
    <w:rsid w:val="001E269F"/>
    <w:rsid w:val="002B23E6"/>
    <w:rsid w:val="00373CF8"/>
    <w:rsid w:val="003C45A3"/>
    <w:rsid w:val="0047789A"/>
    <w:rsid w:val="0051071E"/>
    <w:rsid w:val="00555327"/>
    <w:rsid w:val="00564075"/>
    <w:rsid w:val="005A0C1C"/>
    <w:rsid w:val="005D1955"/>
    <w:rsid w:val="00654F21"/>
    <w:rsid w:val="006C0227"/>
    <w:rsid w:val="00735280"/>
    <w:rsid w:val="00805EEB"/>
    <w:rsid w:val="00872A15"/>
    <w:rsid w:val="008939B1"/>
    <w:rsid w:val="00931D0A"/>
    <w:rsid w:val="009655EE"/>
    <w:rsid w:val="00974325"/>
    <w:rsid w:val="009E6FB3"/>
    <w:rsid w:val="00BF7F60"/>
    <w:rsid w:val="00C002DF"/>
    <w:rsid w:val="00CE635E"/>
    <w:rsid w:val="00D3459C"/>
    <w:rsid w:val="00D54138"/>
    <w:rsid w:val="00D92891"/>
    <w:rsid w:val="00DD5144"/>
    <w:rsid w:val="00E6358D"/>
    <w:rsid w:val="00ED7F0E"/>
    <w:rsid w:val="00EF3D9C"/>
    <w:rsid w:val="00F332F5"/>
    <w:rsid w:val="00F64A0E"/>
    <w:rsid w:val="00FC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8AF19"/>
  <w15:chartTrackingRefBased/>
  <w15:docId w15:val="{FB365ED6-A5EA-4048-B32B-201E51834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02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C0227"/>
    <w:rPr>
      <w:b/>
      <w:bCs/>
    </w:rPr>
  </w:style>
  <w:style w:type="character" w:styleId="Hyperlink">
    <w:name w:val="Hyperlink"/>
    <w:basedOn w:val="DefaultParagraphFont"/>
    <w:uiPriority w:val="99"/>
    <w:unhideWhenUsed/>
    <w:rsid w:val="006C02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52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2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69F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1E2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69F"/>
    <w:rPr>
      <w:lang w:val="bg-BG"/>
    </w:rPr>
  </w:style>
  <w:style w:type="table" w:styleId="TableGrid">
    <w:name w:val="Table Grid"/>
    <w:basedOn w:val="TableNormal"/>
    <w:uiPriority w:val="39"/>
    <w:rsid w:val="001E26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2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torat@tu-varna.b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isr.tu-varna.bg/TUx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7EA7B-E06B-40A7-811A-9BE25D8D0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3</Pages>
  <Words>87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or Ganchev</dc:creator>
  <cp:keywords/>
  <dc:description/>
  <cp:lastModifiedBy>Todor Ganchev</cp:lastModifiedBy>
  <cp:revision>17</cp:revision>
  <dcterms:created xsi:type="dcterms:W3CDTF">2021-07-27T05:48:00Z</dcterms:created>
  <dcterms:modified xsi:type="dcterms:W3CDTF">2021-09-02T13:55:00Z</dcterms:modified>
</cp:coreProperties>
</file>